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 wp14:anchorId="5600D68B" wp14:editId="793387D5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3BF93D2A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  <w:shd w:val="clear" w:color="auto" w:fill="auto"/>
          </w:tcPr>
          <w:p w14:paraId="7D2C0D3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7101A76F" w14:textId="28EC996E" w:rsidR="0036139B" w:rsidRPr="009A1505" w:rsidRDefault="0079042E" w:rsidP="001A6385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1F7856F9" w14:textId="63EFC3A3" w:rsidR="004B7A15" w:rsidRDefault="0049446F" w:rsidP="004B7A15">
      <w:pPr>
        <w:contextualSpacing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Tuesday</w:t>
      </w:r>
      <w:r w:rsidR="004B7A15">
        <w:rPr>
          <w:b/>
          <w:bCs/>
          <w:sz w:val="26"/>
          <w:szCs w:val="26"/>
        </w:rPr>
        <w:t>,</w:t>
      </w:r>
      <w:r w:rsidR="004B7A15" w:rsidRPr="009A1505">
        <w:rPr>
          <w:b/>
          <w:bCs/>
          <w:sz w:val="26"/>
          <w:szCs w:val="26"/>
        </w:rPr>
        <w:t xml:space="preserve"> </w:t>
      </w:r>
      <w:r w:rsidR="002962CF">
        <w:rPr>
          <w:b/>
          <w:bCs/>
          <w:sz w:val="26"/>
          <w:szCs w:val="26"/>
        </w:rPr>
        <w:t>December</w:t>
      </w:r>
      <w:r w:rsidR="004B7A15">
        <w:rPr>
          <w:b/>
          <w:bCs/>
          <w:sz w:val="26"/>
          <w:szCs w:val="26"/>
        </w:rPr>
        <w:t xml:space="preserve"> 2</w:t>
      </w:r>
      <w:r>
        <w:rPr>
          <w:b/>
          <w:bCs/>
          <w:sz w:val="26"/>
          <w:szCs w:val="26"/>
        </w:rPr>
        <w:t>9</w:t>
      </w:r>
      <w:r>
        <w:rPr>
          <w:b/>
          <w:bCs/>
          <w:sz w:val="26"/>
          <w:szCs w:val="26"/>
          <w:vertAlign w:val="superscript"/>
        </w:rPr>
        <w:t>th</w:t>
      </w:r>
      <w:r w:rsidR="004B7A15">
        <w:rPr>
          <w:b/>
          <w:bCs/>
          <w:sz w:val="26"/>
          <w:szCs w:val="26"/>
        </w:rPr>
        <w:t xml:space="preserve">, 2020 </w:t>
      </w:r>
      <w:r w:rsidR="004B7A15" w:rsidRPr="009A1505">
        <w:rPr>
          <w:b/>
          <w:bCs/>
          <w:sz w:val="26"/>
          <w:szCs w:val="26"/>
        </w:rPr>
        <w:t xml:space="preserve">at </w:t>
      </w:r>
      <w:r w:rsidR="002962CF" w:rsidRPr="002962CF">
        <w:rPr>
          <w:b/>
          <w:bCs/>
          <w:sz w:val="26"/>
          <w:szCs w:val="26"/>
          <w:u w:val="single"/>
        </w:rPr>
        <w:t>15:00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592632DA" w14:textId="35D7EE83" w:rsidR="001A238C" w:rsidRPr="001A238C" w:rsidRDefault="004E359E" w:rsidP="001A238C">
      <w:pPr>
        <w:contextualSpacing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Online seminar via Zoom</w:t>
      </w:r>
    </w:p>
    <w:p w14:paraId="2A9FF483" w14:textId="5F125CBB" w:rsidR="0049446F" w:rsidRPr="0049446F" w:rsidRDefault="0049446F" w:rsidP="0049446F">
      <w:pPr>
        <w:jc w:val="center"/>
        <w:rPr>
          <w:rFonts w:asciiTheme="majorBidi" w:hAnsiTheme="majorBidi" w:cstheme="majorBidi"/>
          <w:sz w:val="24"/>
          <w:szCs w:val="24"/>
        </w:rPr>
      </w:pPr>
      <w:r w:rsidRPr="0049446F">
        <w:rPr>
          <w:rFonts w:asciiTheme="majorBidi" w:hAnsiTheme="majorBidi" w:cstheme="majorBidi"/>
          <w:color w:val="232333"/>
          <w:sz w:val="24"/>
          <w:szCs w:val="24"/>
          <w:shd w:val="clear" w:color="auto" w:fill="FFFFFF"/>
        </w:rPr>
        <w:t> </w:t>
      </w:r>
      <w:hyperlink r:id="rId9" w:tgtFrame="_blank" w:history="1">
        <w:r w:rsidRPr="0049446F">
          <w:rPr>
            <w:rStyle w:val="Hyperlink"/>
            <w:rFonts w:asciiTheme="majorBidi" w:hAnsiTheme="majorBidi" w:cstheme="majorBidi"/>
            <w:color w:val="0E71EB"/>
            <w:sz w:val="24"/>
            <w:szCs w:val="24"/>
            <w:shd w:val="clear" w:color="auto" w:fill="FFFFFF"/>
          </w:rPr>
          <w:t>https://technion.zoom.us/j/99168573895</w:t>
        </w:r>
      </w:hyperlink>
    </w:p>
    <w:p w14:paraId="48F7AAC9" w14:textId="77777777" w:rsidR="00850AE5" w:rsidRPr="009A150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05821D5D" w14:textId="77777777" w:rsidR="00F4415D" w:rsidRDefault="00F4415D" w:rsidP="00F4415D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38AA5DB8" w14:textId="77777777" w:rsidR="001A0957" w:rsidRPr="001A0957" w:rsidRDefault="001A0957" w:rsidP="001A0957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  <w:r w:rsidRPr="001A0957">
        <w:rPr>
          <w:rFonts w:ascii="TimesNewRomanPS-BoldMT" w:hAnsi="TimesNewRomanPS-BoldMT" w:cs="TimesNewRomanPS-BoldMT" w:hint="cs"/>
          <w:b/>
          <w:bCs/>
          <w:sz w:val="32"/>
          <w:szCs w:val="32"/>
        </w:rPr>
        <w:t>N</w:t>
      </w:r>
      <w:r w:rsidRPr="001A0957">
        <w:rPr>
          <w:rFonts w:ascii="TimesNewRomanPS-BoldMT" w:hAnsi="TimesNewRomanPS-BoldMT" w:cs="TimesNewRomanPS-BoldMT"/>
          <w:b/>
          <w:bCs/>
          <w:sz w:val="32"/>
          <w:szCs w:val="32"/>
        </w:rPr>
        <w:t xml:space="preserve">ext-generation approaches for peripheral organ modulation </w:t>
      </w:r>
    </w:p>
    <w:p w14:paraId="77E8C6A0" w14:textId="77777777" w:rsidR="007F5511" w:rsidRPr="007F5511" w:rsidRDefault="007F5511" w:rsidP="002962CF">
      <w:pPr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58AD6BC0" w14:textId="17065309" w:rsidR="002962CF" w:rsidRPr="002962CF" w:rsidRDefault="002962CF" w:rsidP="002962CF">
      <w:pPr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Dr</w:t>
      </w:r>
      <w:r w:rsidR="004B7A15" w:rsidRPr="004B7A15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. </w:t>
      </w:r>
      <w:proofErr w:type="spellStart"/>
      <w:r w:rsidR="0049446F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Dekel</w:t>
      </w:r>
      <w:proofErr w:type="spellEnd"/>
      <w:r w:rsidR="0049446F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 Rosenfeld</w:t>
      </w:r>
    </w:p>
    <w:p w14:paraId="28EBD379" w14:textId="77782EEF" w:rsidR="004B7A15" w:rsidRPr="004B7A15" w:rsidRDefault="004B7A15" w:rsidP="004B7A15">
      <w:pPr>
        <w:spacing w:line="360" w:lineRule="auto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</w:p>
    <w:p w14:paraId="6B92202C" w14:textId="31744FA9" w:rsidR="002962CF" w:rsidRPr="0049446F" w:rsidRDefault="0049446F" w:rsidP="002962CF">
      <w:pPr>
        <w:jc w:val="center"/>
        <w:rPr>
          <w:bCs/>
          <w:sz w:val="36"/>
          <w:szCs w:val="36"/>
        </w:rPr>
      </w:pPr>
      <w:r w:rsidRPr="0049446F">
        <w:rPr>
          <w:rFonts w:asciiTheme="majorBidi" w:hAnsiTheme="majorBidi" w:cstheme="majorBidi"/>
          <w:sz w:val="24"/>
          <w:szCs w:val="24"/>
        </w:rPr>
        <w:t>Research Laboratory of Electronics and the McGovern Institute for Brain Research, MIT</w:t>
      </w:r>
    </w:p>
    <w:p w14:paraId="6B968E62" w14:textId="77777777" w:rsidR="00F4415D" w:rsidRPr="0049446F" w:rsidRDefault="00F4415D" w:rsidP="004B7A15">
      <w:pPr>
        <w:pStyle w:val="NormalWeb"/>
        <w:rPr>
          <w:rFonts w:asciiTheme="majorBidi" w:hAnsiTheme="majorBidi" w:cstheme="majorBidi"/>
          <w:sz w:val="28"/>
          <w:szCs w:val="28"/>
          <w:lang w:bidi="ar-SA"/>
        </w:rPr>
      </w:pPr>
    </w:p>
    <w:p w14:paraId="771D9FBC" w14:textId="6F88168D" w:rsidR="0000793D" w:rsidRPr="001A6385" w:rsidRDefault="0000793D" w:rsidP="001A6385">
      <w:pPr>
        <w:autoSpaceDE w:val="0"/>
        <w:autoSpaceDN w:val="0"/>
        <w:adjustRightInd w:val="0"/>
        <w:jc w:val="center"/>
        <w:rPr>
          <w:rFonts w:asciiTheme="majorBidi" w:hAnsiTheme="majorBidi" w:cstheme="majorBidi"/>
          <w:sz w:val="21"/>
          <w:szCs w:val="21"/>
        </w:rPr>
      </w:pPr>
    </w:p>
    <w:p w14:paraId="6502F39A" w14:textId="77777777" w:rsidR="0049446F" w:rsidRPr="0049446F" w:rsidRDefault="0049446F" w:rsidP="0049446F">
      <w:pPr>
        <w:pStyle w:val="Body"/>
        <w:widowControl w:val="0"/>
        <w:spacing w:after="120" w:line="360" w:lineRule="auto"/>
        <w:jc w:val="both"/>
        <w:rPr>
          <w:rFonts w:ascii="Times New Roman" w:eastAsia="Times New Roman" w:hAnsi="Times New Roman"/>
          <w:sz w:val="28"/>
          <w:szCs w:val="24"/>
        </w:rPr>
      </w:pPr>
      <w:r w:rsidRPr="0049446F">
        <w:rPr>
          <w:rFonts w:asciiTheme="majorBidi" w:hAnsiTheme="majorBidi" w:cstheme="majorBidi"/>
          <w:sz w:val="28"/>
          <w:szCs w:val="28"/>
        </w:rPr>
        <w:t xml:space="preserve">The field of bioelectronic medicine seeks to develop novel approaches for modulating electrogenic cells </w:t>
      </w:r>
      <w:r w:rsidRPr="0049446F">
        <w:rPr>
          <w:rFonts w:ascii="Times New Roman" w:eastAsia="Times New Roman" w:hAnsi="Times New Roman"/>
          <w:sz w:val="28"/>
          <w:szCs w:val="28"/>
        </w:rPr>
        <w:t>within organs, to advance translational applications to repair organ dysfunction and study organ function in health and disease</w:t>
      </w:r>
      <w:r w:rsidRPr="0049446F">
        <w:rPr>
          <w:rFonts w:asciiTheme="majorBidi" w:hAnsiTheme="majorBidi" w:cstheme="majorBidi"/>
          <w:sz w:val="28"/>
          <w:szCs w:val="28"/>
        </w:rPr>
        <w:t xml:space="preserve">. The key challenges are allowing </w:t>
      </w:r>
      <w:r w:rsidRPr="0049446F">
        <w:rPr>
          <w:rFonts w:ascii="Times New Roman" w:eastAsia="Times New Roman" w:hAnsi="Times New Roman"/>
          <w:sz w:val="28"/>
          <w:szCs w:val="24"/>
        </w:rPr>
        <w:t>longitudinal stimulation, minimally invasiveness, minimal damage to the surrounding tissue, deep organ stimulation, specificity and temporal control</w:t>
      </w:r>
      <w:r w:rsidRPr="0049446F">
        <w:rPr>
          <w:rFonts w:asciiTheme="majorBidi" w:hAnsiTheme="majorBidi" w:cstheme="majorBidi"/>
          <w:sz w:val="28"/>
          <w:szCs w:val="28"/>
        </w:rPr>
        <w:t xml:space="preserve">. Therefore, there is a growing demand for developing functional materials and new technologies that fit the current biomedical research. </w:t>
      </w:r>
      <w:r w:rsidRPr="0049446F">
        <w:rPr>
          <w:rFonts w:ascii="Times New Roman" w:eastAsia="Times New Roman" w:hAnsi="Times New Roman"/>
          <w:sz w:val="28"/>
          <w:szCs w:val="24"/>
        </w:rPr>
        <w:t>In this talk, I will present a strategy to use iron oxide nanoparticles that demonstrate hysteretic heating under weak alternating magnetic fields, to trigger heat-sensitive ion channels, endogenously expressed in peripheral organs. I will demonstrate the use of the magnetothermal switch in biological applications starting from materials design, through in vitro demonstration and in vivo application.</w:t>
      </w:r>
    </w:p>
    <w:p w14:paraId="67745454" w14:textId="14EF041D" w:rsidR="007F5511" w:rsidRPr="004B7A15" w:rsidRDefault="007F5511" w:rsidP="004B7A15">
      <w:pPr>
        <w:spacing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7F5511" w:rsidRPr="004B7A15" w:rsidSect="002F67F7">
      <w:endnotePr>
        <w:numFmt w:val="lowerLetter"/>
      </w:endnotePr>
      <w:pgSz w:w="11906" w:h="16838"/>
      <w:pgMar w:top="737" w:right="1077" w:bottom="1134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AFBB99" w14:textId="77777777" w:rsidR="00775A58" w:rsidRDefault="00775A58" w:rsidP="00F51FFB">
      <w:r>
        <w:separator/>
      </w:r>
    </w:p>
  </w:endnote>
  <w:endnote w:type="continuationSeparator" w:id="0">
    <w:p w14:paraId="2C0EA8AE" w14:textId="77777777" w:rsidR="00775A58" w:rsidRDefault="00775A58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altName w:val="Calibri"/>
    <w:panose1 w:val="00000000000000000000"/>
    <w:charset w:val="00"/>
    <w:family w:val="roman"/>
    <w:notTrueType/>
    <w:pitch w:val="default"/>
  </w:font>
  <w:font w:name="TimesNewRomanPS-Bold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60B924" w14:textId="77777777" w:rsidR="00775A58" w:rsidRDefault="00775A58" w:rsidP="00F51FFB">
      <w:r>
        <w:separator/>
      </w:r>
    </w:p>
  </w:footnote>
  <w:footnote w:type="continuationSeparator" w:id="0">
    <w:p w14:paraId="6A20CBD9" w14:textId="77777777" w:rsidR="00775A58" w:rsidRDefault="00775A58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15"/>
  </w:num>
  <w:num w:numId="4">
    <w:abstractNumId w:val="1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9"/>
    <w:lvlOverride w:ilvl="0">
      <w:startOverride w:val="1"/>
    </w:lvlOverride>
  </w:num>
  <w:num w:numId="16">
    <w:abstractNumId w:val="22"/>
  </w:num>
  <w:num w:numId="17">
    <w:abstractNumId w:val="16"/>
  </w:num>
  <w:num w:numId="18">
    <w:abstractNumId w:val="14"/>
  </w:num>
  <w:num w:numId="19">
    <w:abstractNumId w:val="14"/>
  </w:num>
  <w:num w:numId="20">
    <w:abstractNumId w:val="21"/>
  </w:num>
  <w:num w:numId="21">
    <w:abstractNumId w:val="12"/>
  </w:num>
  <w:num w:numId="22">
    <w:abstractNumId w:val="11"/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3D0A"/>
    <w:rsid w:val="00014160"/>
    <w:rsid w:val="00017FCD"/>
    <w:rsid w:val="00024DDA"/>
    <w:rsid w:val="000273CD"/>
    <w:rsid w:val="00033AD0"/>
    <w:rsid w:val="0005430B"/>
    <w:rsid w:val="00063B43"/>
    <w:rsid w:val="00064126"/>
    <w:rsid w:val="00065CF2"/>
    <w:rsid w:val="00070AC0"/>
    <w:rsid w:val="00091CF0"/>
    <w:rsid w:val="000921FD"/>
    <w:rsid w:val="00094322"/>
    <w:rsid w:val="000A1BB7"/>
    <w:rsid w:val="000A2C18"/>
    <w:rsid w:val="000B18EE"/>
    <w:rsid w:val="000C7E51"/>
    <w:rsid w:val="000D7E5D"/>
    <w:rsid w:val="000F0823"/>
    <w:rsid w:val="000F0B42"/>
    <w:rsid w:val="000F5D41"/>
    <w:rsid w:val="00105CDE"/>
    <w:rsid w:val="0010664D"/>
    <w:rsid w:val="00106F9A"/>
    <w:rsid w:val="001174ED"/>
    <w:rsid w:val="00143575"/>
    <w:rsid w:val="00146B37"/>
    <w:rsid w:val="001532E2"/>
    <w:rsid w:val="001566E7"/>
    <w:rsid w:val="001600ED"/>
    <w:rsid w:val="00160D93"/>
    <w:rsid w:val="001679AB"/>
    <w:rsid w:val="00172602"/>
    <w:rsid w:val="00184941"/>
    <w:rsid w:val="001865DD"/>
    <w:rsid w:val="001875D6"/>
    <w:rsid w:val="001937F4"/>
    <w:rsid w:val="00193E2C"/>
    <w:rsid w:val="001A0957"/>
    <w:rsid w:val="001A17D3"/>
    <w:rsid w:val="001A238C"/>
    <w:rsid w:val="001A6385"/>
    <w:rsid w:val="001A7727"/>
    <w:rsid w:val="001B0549"/>
    <w:rsid w:val="001B1A4E"/>
    <w:rsid w:val="001B6CE0"/>
    <w:rsid w:val="001C23E5"/>
    <w:rsid w:val="001D2A90"/>
    <w:rsid w:val="001D7CB6"/>
    <w:rsid w:val="001E051E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E0F"/>
    <w:rsid w:val="00223FD6"/>
    <w:rsid w:val="002246AF"/>
    <w:rsid w:val="00230739"/>
    <w:rsid w:val="00236B9A"/>
    <w:rsid w:val="0024690A"/>
    <w:rsid w:val="00247B07"/>
    <w:rsid w:val="002519A4"/>
    <w:rsid w:val="00256035"/>
    <w:rsid w:val="00262345"/>
    <w:rsid w:val="00270B4A"/>
    <w:rsid w:val="002764FC"/>
    <w:rsid w:val="0028282B"/>
    <w:rsid w:val="0028413F"/>
    <w:rsid w:val="00284F35"/>
    <w:rsid w:val="002962CF"/>
    <w:rsid w:val="002A3428"/>
    <w:rsid w:val="002B3062"/>
    <w:rsid w:val="002B6BDC"/>
    <w:rsid w:val="002C1805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67F7"/>
    <w:rsid w:val="002F7E09"/>
    <w:rsid w:val="00301399"/>
    <w:rsid w:val="00306C75"/>
    <w:rsid w:val="003076DD"/>
    <w:rsid w:val="00310E3E"/>
    <w:rsid w:val="003153D8"/>
    <w:rsid w:val="00321F5F"/>
    <w:rsid w:val="00325425"/>
    <w:rsid w:val="00331E71"/>
    <w:rsid w:val="003377AB"/>
    <w:rsid w:val="0034264D"/>
    <w:rsid w:val="003441C3"/>
    <w:rsid w:val="00353958"/>
    <w:rsid w:val="00354912"/>
    <w:rsid w:val="0036139B"/>
    <w:rsid w:val="00363815"/>
    <w:rsid w:val="003702CA"/>
    <w:rsid w:val="003771A7"/>
    <w:rsid w:val="003773CF"/>
    <w:rsid w:val="00393990"/>
    <w:rsid w:val="00396EF8"/>
    <w:rsid w:val="003A017C"/>
    <w:rsid w:val="003A260B"/>
    <w:rsid w:val="003B7586"/>
    <w:rsid w:val="003C730E"/>
    <w:rsid w:val="003D6294"/>
    <w:rsid w:val="003D78DA"/>
    <w:rsid w:val="003E3484"/>
    <w:rsid w:val="003E37B6"/>
    <w:rsid w:val="003F3B09"/>
    <w:rsid w:val="00400678"/>
    <w:rsid w:val="0040219C"/>
    <w:rsid w:val="00404619"/>
    <w:rsid w:val="00413787"/>
    <w:rsid w:val="0041391C"/>
    <w:rsid w:val="004154D5"/>
    <w:rsid w:val="00423C89"/>
    <w:rsid w:val="00433665"/>
    <w:rsid w:val="00443235"/>
    <w:rsid w:val="00443EA9"/>
    <w:rsid w:val="00444655"/>
    <w:rsid w:val="004458BD"/>
    <w:rsid w:val="004473C8"/>
    <w:rsid w:val="00451B1E"/>
    <w:rsid w:val="00453F38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46F"/>
    <w:rsid w:val="00494AD6"/>
    <w:rsid w:val="00494C80"/>
    <w:rsid w:val="0049533C"/>
    <w:rsid w:val="004B4D37"/>
    <w:rsid w:val="004B7A15"/>
    <w:rsid w:val="004B7AD0"/>
    <w:rsid w:val="004C458C"/>
    <w:rsid w:val="004C5FD4"/>
    <w:rsid w:val="004D2971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5113"/>
    <w:rsid w:val="00526699"/>
    <w:rsid w:val="00542248"/>
    <w:rsid w:val="00547118"/>
    <w:rsid w:val="00552277"/>
    <w:rsid w:val="00553C31"/>
    <w:rsid w:val="0055766D"/>
    <w:rsid w:val="0056426B"/>
    <w:rsid w:val="00571E69"/>
    <w:rsid w:val="00580DAF"/>
    <w:rsid w:val="00581FBD"/>
    <w:rsid w:val="00586169"/>
    <w:rsid w:val="00590E8E"/>
    <w:rsid w:val="00594588"/>
    <w:rsid w:val="005A23A7"/>
    <w:rsid w:val="005A371C"/>
    <w:rsid w:val="005A46B4"/>
    <w:rsid w:val="005B765B"/>
    <w:rsid w:val="005B7CC6"/>
    <w:rsid w:val="005C08D9"/>
    <w:rsid w:val="005D2C0A"/>
    <w:rsid w:val="005E1892"/>
    <w:rsid w:val="005E421A"/>
    <w:rsid w:val="005F2D38"/>
    <w:rsid w:val="005F6F7D"/>
    <w:rsid w:val="005F7BD5"/>
    <w:rsid w:val="006033CE"/>
    <w:rsid w:val="0060501D"/>
    <w:rsid w:val="00637FFD"/>
    <w:rsid w:val="00640711"/>
    <w:rsid w:val="00641A71"/>
    <w:rsid w:val="00645E1D"/>
    <w:rsid w:val="00652E2F"/>
    <w:rsid w:val="00660F53"/>
    <w:rsid w:val="006677FD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C45A0"/>
    <w:rsid w:val="006C5683"/>
    <w:rsid w:val="006D36B0"/>
    <w:rsid w:val="006D5D51"/>
    <w:rsid w:val="006E5D64"/>
    <w:rsid w:val="006F5CCB"/>
    <w:rsid w:val="00702D40"/>
    <w:rsid w:val="00702FBF"/>
    <w:rsid w:val="00705E3F"/>
    <w:rsid w:val="00706297"/>
    <w:rsid w:val="00712FFC"/>
    <w:rsid w:val="00724805"/>
    <w:rsid w:val="007300B0"/>
    <w:rsid w:val="00741B97"/>
    <w:rsid w:val="00742F0C"/>
    <w:rsid w:val="00744A48"/>
    <w:rsid w:val="00746486"/>
    <w:rsid w:val="00763BFF"/>
    <w:rsid w:val="00764B0D"/>
    <w:rsid w:val="00767DBD"/>
    <w:rsid w:val="007724B6"/>
    <w:rsid w:val="00775A58"/>
    <w:rsid w:val="00782643"/>
    <w:rsid w:val="00782AB5"/>
    <w:rsid w:val="0079042E"/>
    <w:rsid w:val="00790892"/>
    <w:rsid w:val="007936A1"/>
    <w:rsid w:val="00796095"/>
    <w:rsid w:val="00796B3E"/>
    <w:rsid w:val="007A1E0C"/>
    <w:rsid w:val="007A6F7A"/>
    <w:rsid w:val="007B36AD"/>
    <w:rsid w:val="007C3D1B"/>
    <w:rsid w:val="007E1502"/>
    <w:rsid w:val="007F2F01"/>
    <w:rsid w:val="007F5511"/>
    <w:rsid w:val="00810C28"/>
    <w:rsid w:val="00813171"/>
    <w:rsid w:val="00823880"/>
    <w:rsid w:val="00824301"/>
    <w:rsid w:val="00824823"/>
    <w:rsid w:val="00833143"/>
    <w:rsid w:val="00837162"/>
    <w:rsid w:val="00850AE5"/>
    <w:rsid w:val="00855939"/>
    <w:rsid w:val="00866EEF"/>
    <w:rsid w:val="00867667"/>
    <w:rsid w:val="00867F0B"/>
    <w:rsid w:val="008702BA"/>
    <w:rsid w:val="00880A61"/>
    <w:rsid w:val="008A3A0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14ACA"/>
    <w:rsid w:val="00915C4D"/>
    <w:rsid w:val="00921965"/>
    <w:rsid w:val="00926006"/>
    <w:rsid w:val="009309A0"/>
    <w:rsid w:val="009311E6"/>
    <w:rsid w:val="00943D13"/>
    <w:rsid w:val="00947CBB"/>
    <w:rsid w:val="00947ED5"/>
    <w:rsid w:val="009616B0"/>
    <w:rsid w:val="00962181"/>
    <w:rsid w:val="0096336E"/>
    <w:rsid w:val="00967ABB"/>
    <w:rsid w:val="009717A3"/>
    <w:rsid w:val="00971FC3"/>
    <w:rsid w:val="00987D29"/>
    <w:rsid w:val="00992FDF"/>
    <w:rsid w:val="009A1505"/>
    <w:rsid w:val="009A1AAC"/>
    <w:rsid w:val="009A23F2"/>
    <w:rsid w:val="009B0250"/>
    <w:rsid w:val="009B0E7A"/>
    <w:rsid w:val="009B3752"/>
    <w:rsid w:val="009C18CF"/>
    <w:rsid w:val="009C21D7"/>
    <w:rsid w:val="009D6948"/>
    <w:rsid w:val="009F418A"/>
    <w:rsid w:val="009F6D82"/>
    <w:rsid w:val="00A03AB3"/>
    <w:rsid w:val="00A06708"/>
    <w:rsid w:val="00A1125D"/>
    <w:rsid w:val="00A11ABB"/>
    <w:rsid w:val="00A15C73"/>
    <w:rsid w:val="00A17918"/>
    <w:rsid w:val="00A225E0"/>
    <w:rsid w:val="00A2570E"/>
    <w:rsid w:val="00A33110"/>
    <w:rsid w:val="00A34D0B"/>
    <w:rsid w:val="00A36BD7"/>
    <w:rsid w:val="00A46840"/>
    <w:rsid w:val="00A500B4"/>
    <w:rsid w:val="00A555FF"/>
    <w:rsid w:val="00A5593C"/>
    <w:rsid w:val="00A62B21"/>
    <w:rsid w:val="00A63127"/>
    <w:rsid w:val="00A70FE6"/>
    <w:rsid w:val="00A74776"/>
    <w:rsid w:val="00A83B58"/>
    <w:rsid w:val="00A912B5"/>
    <w:rsid w:val="00A93EF6"/>
    <w:rsid w:val="00A95FFD"/>
    <w:rsid w:val="00AA1D13"/>
    <w:rsid w:val="00AA3292"/>
    <w:rsid w:val="00AA77AD"/>
    <w:rsid w:val="00AB3970"/>
    <w:rsid w:val="00AB53F6"/>
    <w:rsid w:val="00AC5620"/>
    <w:rsid w:val="00AC5E74"/>
    <w:rsid w:val="00AC7156"/>
    <w:rsid w:val="00AD04EF"/>
    <w:rsid w:val="00AE1B07"/>
    <w:rsid w:val="00AF38BB"/>
    <w:rsid w:val="00AF6A05"/>
    <w:rsid w:val="00B112A0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73066"/>
    <w:rsid w:val="00B768C1"/>
    <w:rsid w:val="00BB004C"/>
    <w:rsid w:val="00BB440A"/>
    <w:rsid w:val="00BB5578"/>
    <w:rsid w:val="00BB640C"/>
    <w:rsid w:val="00BC02C0"/>
    <w:rsid w:val="00BC104A"/>
    <w:rsid w:val="00BC1711"/>
    <w:rsid w:val="00BC6B9E"/>
    <w:rsid w:val="00BD68BE"/>
    <w:rsid w:val="00BE6109"/>
    <w:rsid w:val="00C00705"/>
    <w:rsid w:val="00C02377"/>
    <w:rsid w:val="00C034E5"/>
    <w:rsid w:val="00C1769B"/>
    <w:rsid w:val="00C20E82"/>
    <w:rsid w:val="00C31555"/>
    <w:rsid w:val="00C36BE2"/>
    <w:rsid w:val="00C37DC4"/>
    <w:rsid w:val="00C417BC"/>
    <w:rsid w:val="00C41F0C"/>
    <w:rsid w:val="00C45A57"/>
    <w:rsid w:val="00C60369"/>
    <w:rsid w:val="00C663D6"/>
    <w:rsid w:val="00C67C2F"/>
    <w:rsid w:val="00C74227"/>
    <w:rsid w:val="00C76A0B"/>
    <w:rsid w:val="00C82617"/>
    <w:rsid w:val="00C846DB"/>
    <w:rsid w:val="00C967AA"/>
    <w:rsid w:val="00C96E66"/>
    <w:rsid w:val="00CA2961"/>
    <w:rsid w:val="00CB4180"/>
    <w:rsid w:val="00CC0256"/>
    <w:rsid w:val="00CC1F6F"/>
    <w:rsid w:val="00CD4A55"/>
    <w:rsid w:val="00CD6B5C"/>
    <w:rsid w:val="00CE1050"/>
    <w:rsid w:val="00CF173E"/>
    <w:rsid w:val="00CF56F3"/>
    <w:rsid w:val="00D1026D"/>
    <w:rsid w:val="00D2243D"/>
    <w:rsid w:val="00D3339A"/>
    <w:rsid w:val="00D56F16"/>
    <w:rsid w:val="00D601BE"/>
    <w:rsid w:val="00D64F8F"/>
    <w:rsid w:val="00D70FB5"/>
    <w:rsid w:val="00D77050"/>
    <w:rsid w:val="00D83B9A"/>
    <w:rsid w:val="00D950D3"/>
    <w:rsid w:val="00D95137"/>
    <w:rsid w:val="00DA0133"/>
    <w:rsid w:val="00DA74AE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123F"/>
    <w:rsid w:val="00E0708A"/>
    <w:rsid w:val="00E13C6E"/>
    <w:rsid w:val="00E1497A"/>
    <w:rsid w:val="00E165AF"/>
    <w:rsid w:val="00E2369C"/>
    <w:rsid w:val="00E31DCA"/>
    <w:rsid w:val="00E32B43"/>
    <w:rsid w:val="00E408B6"/>
    <w:rsid w:val="00E419F2"/>
    <w:rsid w:val="00E44107"/>
    <w:rsid w:val="00E472E5"/>
    <w:rsid w:val="00E63178"/>
    <w:rsid w:val="00E634F8"/>
    <w:rsid w:val="00E6362B"/>
    <w:rsid w:val="00E70CD0"/>
    <w:rsid w:val="00E73075"/>
    <w:rsid w:val="00E75F2A"/>
    <w:rsid w:val="00E76782"/>
    <w:rsid w:val="00E83032"/>
    <w:rsid w:val="00E84E49"/>
    <w:rsid w:val="00EA46BD"/>
    <w:rsid w:val="00EB7F0C"/>
    <w:rsid w:val="00EC7053"/>
    <w:rsid w:val="00ED37FD"/>
    <w:rsid w:val="00EE00C0"/>
    <w:rsid w:val="00EE32F2"/>
    <w:rsid w:val="00EE640B"/>
    <w:rsid w:val="00EF23DC"/>
    <w:rsid w:val="00EF2543"/>
    <w:rsid w:val="00EF7630"/>
    <w:rsid w:val="00EF76B5"/>
    <w:rsid w:val="00F01FA6"/>
    <w:rsid w:val="00F1147A"/>
    <w:rsid w:val="00F11E07"/>
    <w:rsid w:val="00F14C26"/>
    <w:rsid w:val="00F205EA"/>
    <w:rsid w:val="00F247CA"/>
    <w:rsid w:val="00F24AB0"/>
    <w:rsid w:val="00F2644E"/>
    <w:rsid w:val="00F34A69"/>
    <w:rsid w:val="00F34DEF"/>
    <w:rsid w:val="00F35B26"/>
    <w:rsid w:val="00F37B22"/>
    <w:rsid w:val="00F41466"/>
    <w:rsid w:val="00F4415D"/>
    <w:rsid w:val="00F50D7B"/>
    <w:rsid w:val="00F51D55"/>
    <w:rsid w:val="00F51FFB"/>
    <w:rsid w:val="00F53403"/>
    <w:rsid w:val="00F54026"/>
    <w:rsid w:val="00F63964"/>
    <w:rsid w:val="00F74E49"/>
    <w:rsid w:val="00F76AA7"/>
    <w:rsid w:val="00F869B2"/>
    <w:rsid w:val="00F95886"/>
    <w:rsid w:val="00F9716F"/>
    <w:rsid w:val="00F97D4A"/>
    <w:rsid w:val="00FA35F3"/>
    <w:rsid w:val="00FB148F"/>
    <w:rsid w:val="00FB2611"/>
    <w:rsid w:val="00FB7885"/>
    <w:rsid w:val="00FC0BBB"/>
    <w:rsid w:val="00FC10EE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  <w:style w:type="paragraph" w:customStyle="1" w:styleId="Body">
    <w:name w:val="Body"/>
    <w:rsid w:val="001A095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" w:hAnsi="Arial" w:cs="Arial"/>
      <w:color w:val="000000"/>
      <w:sz w:val="22"/>
      <w:szCs w:val="22"/>
      <w:u w:color="000000"/>
      <w:bdr w:val="nil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8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4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75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701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3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27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64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9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03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9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2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5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11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1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echnion.zoom.us/j/991685738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B1B45B00-E0FE-4CD0-BDA7-6A2DDFBC6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2</Words>
  <Characters>136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Or Hayat</cp:lastModifiedBy>
  <cp:revision>2</cp:revision>
  <cp:lastPrinted>2017-07-09T07:37:00Z</cp:lastPrinted>
  <dcterms:created xsi:type="dcterms:W3CDTF">2020-12-24T07:03:00Z</dcterms:created>
  <dcterms:modified xsi:type="dcterms:W3CDTF">2020-12-24T07:03:00Z</dcterms:modified>
</cp:coreProperties>
</file>